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362AF" w14:textId="1067B997" w:rsidR="006F73EC" w:rsidRPr="000D7246" w:rsidRDefault="006F73EC" w:rsidP="006F73E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 w:rsidR="00874C70">
        <w:rPr>
          <w:rFonts w:ascii="Times New Roman" w:hAnsi="Times New Roman" w:cs="Times New Roman"/>
          <w:b/>
          <w:sz w:val="28"/>
          <w:szCs w:val="28"/>
          <w:u w:val="single"/>
        </w:rPr>
        <w:t>10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Zadávací dokumentace – </w:t>
      </w:r>
      <w:r w:rsidR="00874C70" w:rsidRPr="00874C70">
        <w:rPr>
          <w:rFonts w:ascii="Times New Roman" w:hAnsi="Times New Roman" w:cs="Times New Roman"/>
          <w:b/>
          <w:sz w:val="28"/>
          <w:szCs w:val="28"/>
          <w:u w:val="single"/>
        </w:rPr>
        <w:t xml:space="preserve">Tabulka zkušenostní hlavního </w:t>
      </w:r>
      <w:r w:rsidR="00B740D2">
        <w:rPr>
          <w:rFonts w:ascii="Times New Roman" w:hAnsi="Times New Roman" w:cs="Times New Roman"/>
          <w:b/>
          <w:sz w:val="28"/>
          <w:szCs w:val="28"/>
          <w:u w:val="single"/>
        </w:rPr>
        <w:t>projektanta</w:t>
      </w:r>
      <w:r w:rsidR="00B740D2" w:rsidRPr="00874C70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874C70" w:rsidRPr="00874C70">
        <w:rPr>
          <w:rFonts w:ascii="Times New Roman" w:hAnsi="Times New Roman" w:cs="Times New Roman"/>
          <w:b/>
          <w:sz w:val="28"/>
          <w:szCs w:val="28"/>
          <w:u w:val="single"/>
        </w:rPr>
        <w:t>pro účely hodnocení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(vzor)</w:t>
      </w:r>
    </w:p>
    <w:p w14:paraId="5B5C2E27" w14:textId="77777777" w:rsidR="006F73EC" w:rsidRDefault="006F73EC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</w:p>
    <w:p w14:paraId="256BBA01" w14:textId="76479E88" w:rsidR="00D31862" w:rsidRPr="0005701F" w:rsidRDefault="00874C70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874C70">
        <w:rPr>
          <w:rFonts w:ascii="Times New Roman" w:hAnsi="Times New Roman" w:cs="Times New Roman"/>
          <w:b/>
          <w:caps/>
        </w:rPr>
        <w:t xml:space="preserve">Tabulka zkušenostní hlavního </w:t>
      </w:r>
      <w:r w:rsidR="00CE5587">
        <w:rPr>
          <w:rFonts w:ascii="Times New Roman" w:hAnsi="Times New Roman" w:cs="Times New Roman"/>
          <w:b/>
          <w:caps/>
        </w:rPr>
        <w:t>projektanta</w:t>
      </w:r>
      <w:r w:rsidR="00CE5587" w:rsidRPr="00874C70">
        <w:rPr>
          <w:rFonts w:ascii="Times New Roman" w:hAnsi="Times New Roman" w:cs="Times New Roman"/>
          <w:b/>
          <w:caps/>
        </w:rPr>
        <w:t xml:space="preserve"> </w:t>
      </w:r>
      <w:r w:rsidRPr="00874C70">
        <w:rPr>
          <w:rFonts w:ascii="Times New Roman" w:hAnsi="Times New Roman" w:cs="Times New Roman"/>
          <w:b/>
          <w:caps/>
        </w:rPr>
        <w:t>pro účely hodnocení</w:t>
      </w:r>
    </w:p>
    <w:p w14:paraId="30CB8D42" w14:textId="00D662BB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C86866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0AF17B67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031E72" w:rsidRPr="00031E72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033B6E2C" w:rsidR="001E1E13" w:rsidRDefault="001E1E13" w:rsidP="00874C70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874C70" w:rsidRPr="00874C70">
        <w:rPr>
          <w:rFonts w:ascii="Times New Roman" w:hAnsi="Times New Roman" w:cs="Times New Roman"/>
        </w:rPr>
        <w:t>tímto za účelem hodnocení zkušeností člen</w:t>
      </w:r>
      <w:r w:rsidR="00874C70">
        <w:rPr>
          <w:rFonts w:ascii="Times New Roman" w:hAnsi="Times New Roman" w:cs="Times New Roman"/>
        </w:rPr>
        <w:t>a</w:t>
      </w:r>
      <w:r w:rsidR="00874C70" w:rsidRPr="00874C70">
        <w:rPr>
          <w:rFonts w:ascii="Times New Roman" w:hAnsi="Times New Roman" w:cs="Times New Roman"/>
        </w:rPr>
        <w:t xml:space="preserve"> realizačního týmu </w:t>
      </w:r>
      <w:r w:rsidR="00874C70">
        <w:rPr>
          <w:rFonts w:ascii="Times New Roman" w:hAnsi="Times New Roman" w:cs="Times New Roman"/>
        </w:rPr>
        <w:t xml:space="preserve">č. 1 Hlavního architekta </w:t>
      </w:r>
      <w:r w:rsidR="00874C70" w:rsidRPr="00874C70">
        <w:rPr>
          <w:rFonts w:ascii="Times New Roman" w:hAnsi="Times New Roman" w:cs="Times New Roman"/>
        </w:rPr>
        <w:t>předkládá následující</w:t>
      </w:r>
      <w:r w:rsidR="00874C70">
        <w:rPr>
          <w:rFonts w:ascii="Times New Roman" w:hAnsi="Times New Roman" w:cs="Times New Roman"/>
        </w:rPr>
        <w:t xml:space="preserve"> </w:t>
      </w:r>
      <w:r w:rsidR="00874C70" w:rsidRPr="00874C70">
        <w:rPr>
          <w:rFonts w:ascii="Times New Roman" w:hAnsi="Times New Roman" w:cs="Times New Roman"/>
        </w:rPr>
        <w:t>seznam zkušeností</w:t>
      </w:r>
      <w:r w:rsidR="007C6097">
        <w:rPr>
          <w:rFonts w:ascii="Times New Roman" w:hAnsi="Times New Roman" w:cs="Times New Roman"/>
        </w:rPr>
        <w:t>.</w:t>
      </w:r>
    </w:p>
    <w:p w14:paraId="61F3A020" w14:textId="1DF09D23" w:rsidR="006A1449" w:rsidRDefault="006A1449" w:rsidP="00E71C83">
      <w:pPr>
        <w:spacing w:after="12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C23C2" w:rsidRPr="0029666C" w14:paraId="7C8AC90B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CFEB83" w14:textId="295733AA" w:rsidR="000C23C2" w:rsidRPr="000C23C2" w:rsidRDefault="00874C70" w:rsidP="000C23C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Zkušenost</w:t>
            </w:r>
            <w:r w:rsidR="007C6097">
              <w:rPr>
                <w:rFonts w:ascii="Times New Roman" w:hAnsi="Times New Roman" w:cs="Times New Roman"/>
                <w:b/>
              </w:rPr>
              <w:t xml:space="preserve"> č. 1</w:t>
            </w:r>
          </w:p>
        </w:tc>
      </w:tr>
      <w:tr w:rsidR="007C6097" w:rsidRPr="0029666C" w14:paraId="05B2DD64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9802FB4" w14:textId="7BD51119" w:rsidR="007C6097" w:rsidRDefault="007C6097" w:rsidP="007C609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C23C2" w:rsidRPr="0029666C" w14:paraId="00ED704B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C21A1F" w:rsidR="000C23C2" w:rsidRPr="000C23C2" w:rsidRDefault="007C6097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31C8B4" w14:textId="6E7E2103" w:rsidR="000C23C2" w:rsidRPr="000C23C2" w:rsidRDefault="000C23C2" w:rsidP="00E71C83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938F184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7926E363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B6B48A" w14:textId="3559C807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5AEE8E78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242AE2F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DE444A" w14:textId="60C3162E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2A78EEFE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2D92CC92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69D99" w14:textId="4DBAB30D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29666C" w14:paraId="71C36A5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0EA2880" w:rsidR="006A1449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78D655" w14:textId="1B7CC568" w:rsidR="006A1449" w:rsidRPr="00E274B1" w:rsidRDefault="006A1449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B24451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FFB395D" w14:textId="0A6D7F3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3D485F8" w14:textId="01C0A8D4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5490F914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6EBBFCB" w14:textId="0DCB6FB0" w:rsidR="007C6097" w:rsidRPr="007C6097" w:rsidRDefault="001442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031E72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lužby</w:t>
            </w:r>
            <w:r w:rsidR="00874C70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le čl. 12.2.2 ZD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29B852" w14:textId="00A9FB45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6BC45E16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B32E998" w14:textId="7D117DFC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38593D" w14:textId="2573EA2C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C13292" w:rsidRPr="0029666C" w14:paraId="2C71A8B8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08A1926" w14:textId="3C2722C8" w:rsidR="00C13292" w:rsidRPr="007C6097" w:rsidRDefault="00C13292" w:rsidP="00C132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Termín dokončení stav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F3B4F2" w14:textId="446E2D9F" w:rsidR="00C13292" w:rsidRPr="00E274B1" w:rsidRDefault="00C13292" w:rsidP="00C1329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253644C3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B8B08D3" w14:textId="53B3F794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DE7B8A" w14:textId="68309B64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B7CDC8E" w14:textId="77777777" w:rsidR="00E71C83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874C70" w:rsidRPr="0029666C" w14:paraId="51A5DB10" w14:textId="77777777" w:rsidTr="005A5F0C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4AC50D5" w14:textId="33BCFC25" w:rsidR="00874C70" w:rsidRPr="000C23C2" w:rsidRDefault="00874C70" w:rsidP="005A5F0C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Zkušenost č. 2</w:t>
            </w:r>
          </w:p>
        </w:tc>
      </w:tr>
      <w:tr w:rsidR="00874C70" w:rsidRPr="0029666C" w14:paraId="25AF9151" w14:textId="77777777" w:rsidTr="005A5F0C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2D1CCED" w14:textId="77777777" w:rsidR="00874C70" w:rsidRDefault="00874C70" w:rsidP="005A5F0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874C70" w:rsidRPr="0029666C" w14:paraId="6FAFDC8C" w14:textId="77777777" w:rsidTr="005A5F0C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B669582" w14:textId="77777777" w:rsidR="00874C70" w:rsidRPr="000C23C2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9828834" w14:textId="77777777" w:rsidR="00874C70" w:rsidRPr="000C23C2" w:rsidRDefault="00874C70" w:rsidP="005A5F0C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080600C0" w14:textId="77777777" w:rsidTr="005A5F0C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8ACE6C3" w14:textId="77777777" w:rsidR="00874C70" w:rsidRPr="000C23C2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1DA314" w14:textId="77777777" w:rsidR="00874C70" w:rsidRPr="000C23C2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21056A90" w14:textId="77777777" w:rsidTr="005A5F0C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95767FD" w14:textId="77777777" w:rsidR="00874C70" w:rsidRPr="000C23C2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93D557C" w14:textId="77777777" w:rsidR="00874C70" w:rsidRPr="000C23C2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33E9AB38" w14:textId="77777777" w:rsidTr="005A5F0C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7D5DB18" w14:textId="77777777" w:rsidR="00874C70" w:rsidRPr="000C23C2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2431E2F" w14:textId="77777777" w:rsidR="00874C70" w:rsidRPr="000C23C2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440A7C66" w14:textId="77777777" w:rsidTr="005A5F0C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65A5B63" w14:textId="77777777" w:rsidR="00874C70" w:rsidRPr="000C23C2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370A8D9" w14:textId="77777777" w:rsidR="00874C70" w:rsidRPr="00E274B1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2514E1A8" w14:textId="77777777" w:rsidTr="005A5F0C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15340BA" w14:textId="77777777" w:rsidR="00874C70" w:rsidRPr="000C23C2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1E6FA15" w14:textId="77777777" w:rsidR="00874C70" w:rsidRPr="000C23C2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6186BEBD" w14:textId="77777777" w:rsidTr="005A5F0C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D219E55" w14:textId="295D2B39" w:rsidR="00874C70" w:rsidRPr="007C6097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 dle čl. 12.2.2 ZD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DC3F479" w14:textId="77777777" w:rsidR="00874C70" w:rsidRPr="00E274B1" w:rsidRDefault="00874C70" w:rsidP="005A5F0C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01E71E55" w14:textId="77777777" w:rsidTr="005A5F0C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9505160" w14:textId="77777777" w:rsidR="00874C70" w:rsidRPr="007C6097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4E74E3" w14:textId="77777777" w:rsidR="00874C70" w:rsidRPr="00E274B1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394479F6" w14:textId="77777777" w:rsidTr="005A5F0C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A834BA4" w14:textId="77777777" w:rsidR="00874C70" w:rsidRPr="007C6097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Termín dokončení stav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F9A53A" w14:textId="77777777" w:rsidR="00874C70" w:rsidRPr="00E274B1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74C70" w:rsidRPr="0029666C" w14:paraId="2C9C89E1" w14:textId="77777777" w:rsidTr="005A5F0C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307AEAF" w14:textId="77777777" w:rsidR="00874C70" w:rsidRPr="007C6097" w:rsidRDefault="00874C70" w:rsidP="005A5F0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C51AA9" w14:textId="77777777" w:rsidR="00874C70" w:rsidRPr="00E274B1" w:rsidRDefault="00874C70" w:rsidP="005A5F0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666A7F28" w14:textId="77777777" w:rsidR="00031E72" w:rsidRDefault="00031E72" w:rsidP="00E71C83">
      <w:pPr>
        <w:spacing w:after="0" w:line="240" w:lineRule="auto"/>
        <w:rPr>
          <w:rFonts w:ascii="Times New Roman" w:hAnsi="Times New Roman" w:cs="Times New Roman"/>
        </w:rPr>
      </w:pPr>
    </w:p>
    <w:p w14:paraId="333073F7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7E7F7993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6F73EC">
      <w:headerReference w:type="default" r:id="rId8"/>
      <w:headerReference w:type="first" r:id="rId9"/>
      <w:pgSz w:w="11906" w:h="16838"/>
      <w:pgMar w:top="201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A543E2" w14:textId="77777777" w:rsidR="00201AC3" w:rsidRDefault="00201AC3" w:rsidP="006E2BF9">
      <w:pPr>
        <w:spacing w:after="0" w:line="240" w:lineRule="auto"/>
      </w:pPr>
      <w:r>
        <w:separator/>
      </w:r>
    </w:p>
  </w:endnote>
  <w:endnote w:type="continuationSeparator" w:id="0">
    <w:p w14:paraId="28245E5F" w14:textId="77777777" w:rsidR="00201AC3" w:rsidRDefault="00201AC3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EE66CD" w14:textId="77777777" w:rsidR="00201AC3" w:rsidRDefault="00201AC3" w:rsidP="006E2BF9">
      <w:pPr>
        <w:spacing w:after="0" w:line="240" w:lineRule="auto"/>
      </w:pPr>
      <w:r>
        <w:separator/>
      </w:r>
    </w:p>
  </w:footnote>
  <w:footnote w:type="continuationSeparator" w:id="0">
    <w:p w14:paraId="16734804" w14:textId="77777777" w:rsidR="00201AC3" w:rsidRDefault="00201AC3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49D588" w14:textId="77777777" w:rsidR="006F73EC" w:rsidRPr="00B263E5" w:rsidRDefault="006F73EC" w:rsidP="006F73EC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2591AC22" wp14:editId="60855324">
          <wp:extent cx="2552400" cy="702000"/>
          <wp:effectExtent l="0" t="0" r="635" b="3175"/>
          <wp:docPr id="1368329216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75D36E28" wp14:editId="4B35EBD1">
              <wp:extent cx="304800" cy="304800"/>
              <wp:effectExtent l="0" t="0" r="0" b="0"/>
              <wp:docPr id="1466439612" name="Obdélník 1466439612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8B2B32D" id="Obdélník 1466439612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6EA4915B" wp14:editId="3A69477F">
              <wp:extent cx="304800" cy="304800"/>
              <wp:effectExtent l="0" t="0" r="0" b="0"/>
              <wp:docPr id="1694968810" name="Obdélník 1694968810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D159E49" id="Obdélník 1694968810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73E89B4A" wp14:editId="3D9A6303">
              <wp:extent cx="304800" cy="304800"/>
              <wp:effectExtent l="0" t="0" r="0" b="0"/>
              <wp:docPr id="927193512" name="Obdélník 927193512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581AF46" id="Obdélník 927193512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66D5511D" wp14:editId="2095BC60">
          <wp:extent cx="1962000" cy="867600"/>
          <wp:effectExtent l="0" t="0" r="635" b="8890"/>
          <wp:docPr id="26931025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4EE325" w14:textId="77777777" w:rsidR="006F73EC" w:rsidRDefault="006F73E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69968" w14:textId="77777777" w:rsidR="006F73EC" w:rsidRPr="00B263E5" w:rsidRDefault="006F73EC" w:rsidP="006F73EC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6F17D09E" wp14:editId="7FAB332F">
          <wp:extent cx="2552400" cy="702000"/>
          <wp:effectExtent l="0" t="0" r="635" b="3175"/>
          <wp:docPr id="1465317909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65D78097" wp14:editId="176D1E10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74549EA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5027134B" wp14:editId="061C0907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F5AF3C1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7C9310C7" wp14:editId="30F7AE2F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5990E17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28E21FB6" wp14:editId="05E74C68">
          <wp:extent cx="1962000" cy="867600"/>
          <wp:effectExtent l="0" t="0" r="635" b="8890"/>
          <wp:docPr id="118836761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CA2CAA" w14:textId="77777777" w:rsidR="006F73EC" w:rsidRDefault="006F73E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87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zMze3MDW1MDRW0lEKTi0uzszPAykwrQUA0TGOUCwAAAA="/>
  </w:docVars>
  <w:rsids>
    <w:rsidRoot w:val="00D31862"/>
    <w:rsid w:val="00012A52"/>
    <w:rsid w:val="00031E72"/>
    <w:rsid w:val="000420D4"/>
    <w:rsid w:val="0005701F"/>
    <w:rsid w:val="00057D9E"/>
    <w:rsid w:val="00062407"/>
    <w:rsid w:val="000751F6"/>
    <w:rsid w:val="00085DDE"/>
    <w:rsid w:val="000961FE"/>
    <w:rsid w:val="000A0B77"/>
    <w:rsid w:val="000A1C2C"/>
    <w:rsid w:val="000A433B"/>
    <w:rsid w:val="000B1C83"/>
    <w:rsid w:val="000C23C2"/>
    <w:rsid w:val="000C5180"/>
    <w:rsid w:val="000C7E29"/>
    <w:rsid w:val="000D7246"/>
    <w:rsid w:val="000E2F1F"/>
    <w:rsid w:val="000E34B1"/>
    <w:rsid w:val="00100724"/>
    <w:rsid w:val="00102612"/>
    <w:rsid w:val="00102BAB"/>
    <w:rsid w:val="00111A2F"/>
    <w:rsid w:val="001415AF"/>
    <w:rsid w:val="00144297"/>
    <w:rsid w:val="001E1E13"/>
    <w:rsid w:val="001F38EA"/>
    <w:rsid w:val="001F5218"/>
    <w:rsid w:val="00201AC3"/>
    <w:rsid w:val="00205F96"/>
    <w:rsid w:val="00210678"/>
    <w:rsid w:val="00214B53"/>
    <w:rsid w:val="00220637"/>
    <w:rsid w:val="002221BE"/>
    <w:rsid w:val="0024030D"/>
    <w:rsid w:val="0025684D"/>
    <w:rsid w:val="002B1EF5"/>
    <w:rsid w:val="002D1A66"/>
    <w:rsid w:val="002D6828"/>
    <w:rsid w:val="00301A3D"/>
    <w:rsid w:val="00312371"/>
    <w:rsid w:val="00315050"/>
    <w:rsid w:val="00322B1C"/>
    <w:rsid w:val="0032421C"/>
    <w:rsid w:val="00350995"/>
    <w:rsid w:val="00394E49"/>
    <w:rsid w:val="003A0BEA"/>
    <w:rsid w:val="003F64F0"/>
    <w:rsid w:val="004142F1"/>
    <w:rsid w:val="00414AA5"/>
    <w:rsid w:val="0042401C"/>
    <w:rsid w:val="0043585F"/>
    <w:rsid w:val="00471F9A"/>
    <w:rsid w:val="00475509"/>
    <w:rsid w:val="004770F4"/>
    <w:rsid w:val="0049152C"/>
    <w:rsid w:val="004A1D59"/>
    <w:rsid w:val="004A3C16"/>
    <w:rsid w:val="004B2C9C"/>
    <w:rsid w:val="004C0BD1"/>
    <w:rsid w:val="004C1DDC"/>
    <w:rsid w:val="00515F68"/>
    <w:rsid w:val="00542474"/>
    <w:rsid w:val="00542E5D"/>
    <w:rsid w:val="00545F4E"/>
    <w:rsid w:val="00546C25"/>
    <w:rsid w:val="0055726B"/>
    <w:rsid w:val="0057140A"/>
    <w:rsid w:val="005719F5"/>
    <w:rsid w:val="00575B54"/>
    <w:rsid w:val="0059661A"/>
    <w:rsid w:val="005B56DE"/>
    <w:rsid w:val="005B7A1C"/>
    <w:rsid w:val="005C0FC0"/>
    <w:rsid w:val="005C271E"/>
    <w:rsid w:val="005E3B44"/>
    <w:rsid w:val="005E616B"/>
    <w:rsid w:val="00613FF3"/>
    <w:rsid w:val="00624029"/>
    <w:rsid w:val="006368AF"/>
    <w:rsid w:val="006419E3"/>
    <w:rsid w:val="006431D6"/>
    <w:rsid w:val="00673F9B"/>
    <w:rsid w:val="00676202"/>
    <w:rsid w:val="00676528"/>
    <w:rsid w:val="00687662"/>
    <w:rsid w:val="00691A51"/>
    <w:rsid w:val="006A1449"/>
    <w:rsid w:val="006D47B6"/>
    <w:rsid w:val="006E2BF9"/>
    <w:rsid w:val="006F73EC"/>
    <w:rsid w:val="00701FEF"/>
    <w:rsid w:val="00717993"/>
    <w:rsid w:val="00733304"/>
    <w:rsid w:val="00736789"/>
    <w:rsid w:val="00792CD5"/>
    <w:rsid w:val="007A285D"/>
    <w:rsid w:val="007B16FF"/>
    <w:rsid w:val="007C6097"/>
    <w:rsid w:val="007F085E"/>
    <w:rsid w:val="00803A05"/>
    <w:rsid w:val="00816F91"/>
    <w:rsid w:val="00830B9C"/>
    <w:rsid w:val="00832381"/>
    <w:rsid w:val="00836D6D"/>
    <w:rsid w:val="00874C70"/>
    <w:rsid w:val="0087640C"/>
    <w:rsid w:val="00887E4F"/>
    <w:rsid w:val="008A0FF5"/>
    <w:rsid w:val="008B46DD"/>
    <w:rsid w:val="008B5988"/>
    <w:rsid w:val="008B749A"/>
    <w:rsid w:val="008E7C00"/>
    <w:rsid w:val="008F7CD2"/>
    <w:rsid w:val="00932B1C"/>
    <w:rsid w:val="00940B14"/>
    <w:rsid w:val="0095550C"/>
    <w:rsid w:val="009654FC"/>
    <w:rsid w:val="009706EC"/>
    <w:rsid w:val="009A0885"/>
    <w:rsid w:val="009A34A9"/>
    <w:rsid w:val="009A6FB1"/>
    <w:rsid w:val="009B04B2"/>
    <w:rsid w:val="009E0E8E"/>
    <w:rsid w:val="009E52C1"/>
    <w:rsid w:val="00A04B57"/>
    <w:rsid w:val="00A40179"/>
    <w:rsid w:val="00A52B54"/>
    <w:rsid w:val="00A73C35"/>
    <w:rsid w:val="00A7499D"/>
    <w:rsid w:val="00AA48DD"/>
    <w:rsid w:val="00AB393A"/>
    <w:rsid w:val="00AB4AA8"/>
    <w:rsid w:val="00AE2EE7"/>
    <w:rsid w:val="00AF3424"/>
    <w:rsid w:val="00AF63B8"/>
    <w:rsid w:val="00B12EC7"/>
    <w:rsid w:val="00B408DD"/>
    <w:rsid w:val="00B540E9"/>
    <w:rsid w:val="00B668E8"/>
    <w:rsid w:val="00B66997"/>
    <w:rsid w:val="00B740D2"/>
    <w:rsid w:val="00BB5EE2"/>
    <w:rsid w:val="00C13292"/>
    <w:rsid w:val="00C4542D"/>
    <w:rsid w:val="00C51CB2"/>
    <w:rsid w:val="00C61618"/>
    <w:rsid w:val="00C86866"/>
    <w:rsid w:val="00CA05C9"/>
    <w:rsid w:val="00CA0B35"/>
    <w:rsid w:val="00CA7D34"/>
    <w:rsid w:val="00CC3CDC"/>
    <w:rsid w:val="00CE5587"/>
    <w:rsid w:val="00CE627D"/>
    <w:rsid w:val="00D071F5"/>
    <w:rsid w:val="00D31862"/>
    <w:rsid w:val="00D5674C"/>
    <w:rsid w:val="00D77E65"/>
    <w:rsid w:val="00D85C89"/>
    <w:rsid w:val="00D8697B"/>
    <w:rsid w:val="00DB11FA"/>
    <w:rsid w:val="00DE2979"/>
    <w:rsid w:val="00DE397E"/>
    <w:rsid w:val="00DF74A9"/>
    <w:rsid w:val="00E04C2F"/>
    <w:rsid w:val="00E07777"/>
    <w:rsid w:val="00E14DF0"/>
    <w:rsid w:val="00E31060"/>
    <w:rsid w:val="00E60143"/>
    <w:rsid w:val="00E618DE"/>
    <w:rsid w:val="00E71C83"/>
    <w:rsid w:val="00EB42C5"/>
    <w:rsid w:val="00EB4A51"/>
    <w:rsid w:val="00ED5D57"/>
    <w:rsid w:val="00EF55A9"/>
    <w:rsid w:val="00F0167C"/>
    <w:rsid w:val="00F6723C"/>
    <w:rsid w:val="00FB0741"/>
    <w:rsid w:val="00FC5C77"/>
    <w:rsid w:val="00FD2B72"/>
    <w:rsid w:val="00FD3520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aliases w:val="fn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aliases w:val="fn Char"/>
    <w:basedOn w:val="Standardnpsmoodstavce"/>
    <w:link w:val="Textpoznpodarou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paragraph" w:styleId="Revize">
    <w:name w:val="Revision"/>
    <w:hidden/>
    <w:uiPriority w:val="99"/>
    <w:semiHidden/>
    <w:rsid w:val="00CE55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48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A115-BF18-4CE7-93AE-4F5ED061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6</Words>
  <Characters>1516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Becker &amp; Poliakoff</cp:lastModifiedBy>
  <cp:revision>6</cp:revision>
  <dcterms:created xsi:type="dcterms:W3CDTF">2024-08-01T13:50:00Z</dcterms:created>
  <dcterms:modified xsi:type="dcterms:W3CDTF">2024-08-1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1ab47b9-8587-4cea-9f3e-42a91d1b73ad_Enabled">
    <vt:lpwstr>true</vt:lpwstr>
  </property>
  <property fmtid="{D5CDD505-2E9C-101B-9397-08002B2CF9AE}" pid="3" name="MSIP_Label_41ab47b9-8587-4cea-9f3e-42a91d1b73ad_SetDate">
    <vt:lpwstr>2024-08-13T14:21:02Z</vt:lpwstr>
  </property>
  <property fmtid="{D5CDD505-2E9C-101B-9397-08002B2CF9AE}" pid="4" name="MSIP_Label_41ab47b9-8587-4cea-9f3e-42a91d1b73ad_Method">
    <vt:lpwstr>Standard</vt:lpwstr>
  </property>
  <property fmtid="{D5CDD505-2E9C-101B-9397-08002B2CF9AE}" pid="5" name="MSIP_Label_41ab47b9-8587-4cea-9f3e-42a91d1b73ad_Name">
    <vt:lpwstr>Veřejný obsah</vt:lpwstr>
  </property>
  <property fmtid="{D5CDD505-2E9C-101B-9397-08002B2CF9AE}" pid="6" name="MSIP_Label_41ab47b9-8587-4cea-9f3e-42a91d1b73ad_SiteId">
    <vt:lpwstr>f83d2e4e-b96c-4b3b-9fb3-2c161affdc98</vt:lpwstr>
  </property>
  <property fmtid="{D5CDD505-2E9C-101B-9397-08002B2CF9AE}" pid="7" name="MSIP_Label_41ab47b9-8587-4cea-9f3e-42a91d1b73ad_ActionId">
    <vt:lpwstr>80cf45ec-5616-4881-be71-e4694e551abf</vt:lpwstr>
  </property>
  <property fmtid="{D5CDD505-2E9C-101B-9397-08002B2CF9AE}" pid="8" name="MSIP_Label_41ab47b9-8587-4cea-9f3e-42a91d1b73ad_ContentBits">
    <vt:lpwstr>0</vt:lpwstr>
  </property>
</Properties>
</file>